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bookmarkStart w:id="0" w:name="_heading=h.gjdgxs" w:colFirst="0" w:colLast="0"/>
      <w:bookmarkStart w:id="1" w:name="_GoBack"/>
      <w:bookmarkEnd w:id="0"/>
      <w:bookmarkEnd w:id="1"/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AFFINITY DIAGRAM</w:t>
      </w:r>
    </w:p>
    <w:p w14:paraId="00000002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03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04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05" w14:textId="037AAC8D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 Affinity Diagram is a creative process, used with or by a group, to gather and organise </w:t>
      </w:r>
      <w:r w:rsidR="0016722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oughts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deas, and </w:t>
      </w:r>
      <w:r w:rsidR="0016722A">
        <w:rPr>
          <w:rFonts w:ascii="Times New Roman" w:eastAsia="Times New Roman" w:hAnsi="Times New Roman" w:cs="Times New Roman"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sues. It is </w:t>
      </w:r>
      <w:r w:rsidR="0016722A">
        <w:rPr>
          <w:rFonts w:ascii="Times New Roman" w:eastAsia="Times New Roman" w:hAnsi="Times New Roman" w:cs="Times New Roman"/>
          <w:color w:val="000000"/>
          <w:sz w:val="24"/>
          <w:szCs w:val="24"/>
        </w:rPr>
        <w:t>normally carried ou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combination with a brainstorming session.</w:t>
      </w:r>
    </w:p>
    <w:p w14:paraId="00000006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07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N AFFINITY DIAGRAM IS USED FOR:</w:t>
      </w:r>
    </w:p>
    <w:p w14:paraId="00000008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09" w14:textId="77777777" w:rsidR="004C0C0C" w:rsidRDefault="004D3CEA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dding structure to a large or complicated issue </w:t>
      </w:r>
    </w:p>
    <w:p w14:paraId="0000000A" w14:textId="77777777" w:rsidR="004C0C0C" w:rsidRDefault="004C0C0C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0B" w14:textId="77777777" w:rsidR="004C0C0C" w:rsidRDefault="004D3CEA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reaking down a complicated issue into broad categories </w:t>
      </w:r>
    </w:p>
    <w:p w14:paraId="0000000C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0D" w14:textId="77777777" w:rsidR="004C0C0C" w:rsidRDefault="004D3CEA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aining agreement on an issue or situation  </w:t>
      </w:r>
    </w:p>
    <w:p w14:paraId="0000000E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0F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10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TEPS IN CONSTRUCTING AN AFFINITY DIAGRAM:</w:t>
      </w:r>
    </w:p>
    <w:p w14:paraId="00000011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00000012" w14:textId="77777777" w:rsidR="004C0C0C" w:rsidRDefault="004D3CEA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ate the issue or problem to be explore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Start with a clear statement of the problem or goal and provide a time limit for the session-usually 45-60 minutes is sufficient.</w:t>
      </w:r>
    </w:p>
    <w:p w14:paraId="00000013" w14:textId="77777777" w:rsidR="004C0C0C" w:rsidRDefault="004D3CEA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14" w14:textId="77777777" w:rsidR="004C0C0C" w:rsidRDefault="004D3CEA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rainstorm ideas for the issue or problem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ach participant should think of ideas and write them individually on index cards, sticky notes, or have a recorder write them on a flip chart.</w:t>
      </w:r>
    </w:p>
    <w:p w14:paraId="00000015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6" w14:textId="77777777" w:rsidR="004C0C0C" w:rsidRDefault="004D3CEA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llect the cards or sticky not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mix them up and spread them out (or stick them) on a flat surface. Index cards can easily be secured to a wall with a putty-type adhesive. </w:t>
      </w:r>
    </w:p>
    <w:p w14:paraId="00000017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8" w14:textId="77777777" w:rsidR="004C0C0C" w:rsidRDefault="004D3CEA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rrange the cards or sticky notes into related group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For approximately 15 minutes allow participants to pick out cards that list related ideas and set them aside until all cards are grouped.</w:t>
      </w:r>
    </w:p>
    <w:p w14:paraId="00000019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A" w14:textId="77777777" w:rsidR="004C0C0C" w:rsidRDefault="004D3CEA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reate a title or heading for each grouping th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 best describes the theme of each group of cards. </w:t>
      </w:r>
    </w:p>
    <w:p w14:paraId="0000001B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C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1D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120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br w:type="page"/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>EXAMPLE</w:t>
      </w:r>
    </w:p>
    <w:p w14:paraId="0000001E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bstacles in Implementing Total Quality Management in an Organisation</w:t>
      </w:r>
    </w:p>
    <w:p w14:paraId="0000001F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20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Generated Thoughts by the Group:</w:t>
      </w:r>
    </w:p>
    <w:p w14:paraId="00000021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22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one has done this in our industry </w:t>
      </w:r>
    </w:p>
    <w:p w14:paraId="00000023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nagement has no vision </w:t>
      </w:r>
    </w:p>
    <w:p w14:paraId="00000024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ack of direction </w:t>
      </w:r>
    </w:p>
    <w:p w14:paraId="00000025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ople don't have the math skills for this </w:t>
      </w:r>
    </w:p>
    <w:p w14:paraId="00000026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've never worked in teams; don't know how </w:t>
      </w:r>
    </w:p>
    <w:p w14:paraId="00000027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nagement doesn't understand their role </w:t>
      </w:r>
    </w:p>
    <w:p w14:paraId="00000028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nior management are not committed </w:t>
      </w:r>
    </w:p>
    <w:p w14:paraId="00000029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probably fail like most new programmes </w:t>
      </w:r>
    </w:p>
    <w:p w14:paraId="0000002A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time to do it </w:t>
      </w:r>
    </w:p>
    <w:p w14:paraId="0000002B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rection unclear </w:t>
      </w:r>
    </w:p>
    <w:p w14:paraId="0000002C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major problems, why do it? </w:t>
      </w:r>
    </w:p>
    <w:p w14:paraId="0000002D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nagement has no credibility </w:t>
      </w:r>
    </w:p>
    <w:p w14:paraId="0000002E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leadership at the top </w:t>
      </w:r>
    </w:p>
    <w:p w14:paraId="0000002F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never be able to sell the idea throughout the organisation </w:t>
      </w:r>
    </w:p>
    <w:p w14:paraId="00000030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turn into downsizing </w:t>
      </w:r>
    </w:p>
    <w:p w14:paraId="00000031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o busy fighting fires to start something new </w:t>
      </w:r>
    </w:p>
    <w:p w14:paraId="00000032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turn into another performance appraisal system that pits people against each other </w:t>
      </w:r>
    </w:p>
    <w:p w14:paraId="00000033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o much fear in the organisation; management has not demonstrated ability to share information </w:t>
      </w:r>
    </w:p>
    <w:p w14:paraId="00000034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mployees are getting conflicting messages about the importance of TQM </w:t>
      </w:r>
    </w:p>
    <w:p w14:paraId="00000035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'd have to restructure to even begin </w:t>
      </w:r>
    </w:p>
    <w:p w14:paraId="00000036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ntrained in TQM </w:t>
      </w:r>
    </w:p>
    <w:p w14:paraId="00000037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on't understand systems thinking </w:t>
      </w:r>
    </w:p>
    <w:p w14:paraId="00000038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funding for education and training </w:t>
      </w:r>
    </w:p>
    <w:p w14:paraId="00000039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on't know what work improvement is </w:t>
      </w:r>
    </w:p>
    <w:p w14:paraId="0000003A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on't know how to make the tracking/measurement systems necessary </w:t>
      </w:r>
    </w:p>
    <w:p w14:paraId="0000003B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nagement will never accept outside help in beginning the process </w:t>
      </w:r>
    </w:p>
    <w:p w14:paraId="0000003C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pany has tried too many new things that haven't worked </w:t>
      </w:r>
    </w:p>
    <w:p w14:paraId="0000003D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really threaten middle management </w:t>
      </w:r>
    </w:p>
    <w:p w14:paraId="0000003E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time for any more work (work day is only 10 hours!) </w:t>
      </w:r>
    </w:p>
    <w:p w14:paraId="0000003F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ongoing group to model this behaviour </w:t>
      </w:r>
    </w:p>
    <w:p w14:paraId="00000040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y do it? Won't benefit me! </w:t>
      </w:r>
    </w:p>
    <w:p w14:paraId="00000041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Little trust in management </w:t>
      </w:r>
    </w:p>
    <w:p w14:paraId="00000042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ost people will just resist change </w:t>
      </w:r>
    </w:p>
    <w:p w14:paraId="00000043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ny employees are illiterate and won't be able to learn this </w:t>
      </w:r>
    </w:p>
    <w:p w14:paraId="00000044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ople don't have the math skills for this </w:t>
      </w:r>
    </w:p>
    <w:p w14:paraId="00000045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've never worked in teams; don't know how </w:t>
      </w:r>
    </w:p>
    <w:p w14:paraId="00000046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47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48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ategorised Obstacles: Now Solutions Can Be Devised Already Over Worked (Too Busy)</w:t>
      </w:r>
    </w:p>
    <w:p w14:paraId="00000049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4A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time to do it </w:t>
      </w:r>
    </w:p>
    <w:p w14:paraId="0000004B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time for any more work (work day is only 10 hours!) </w:t>
      </w:r>
    </w:p>
    <w:p w14:paraId="0000004C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'd have to restructure to even begin </w:t>
      </w:r>
    </w:p>
    <w:p w14:paraId="0000004D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o busy fighting fires to start something new </w:t>
      </w:r>
    </w:p>
    <w:p w14:paraId="0000004E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4F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50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mmunication Issues</w:t>
      </w:r>
    </w:p>
    <w:p w14:paraId="00000051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52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never be able to sell the idea throughout the organisation </w:t>
      </w:r>
    </w:p>
    <w:p w14:paraId="00000053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mployees are getting conflicting messages about the importance of TQM </w:t>
      </w:r>
    </w:p>
    <w:p w14:paraId="00000054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55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56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source Problems</w:t>
      </w:r>
    </w:p>
    <w:p w14:paraId="00000057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58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funding for education and training </w:t>
      </w:r>
    </w:p>
    <w:p w14:paraId="00000059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ongoing group to model this behaviour </w:t>
      </w:r>
    </w:p>
    <w:p w14:paraId="0000005A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5B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5C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ducational Problems</w:t>
      </w:r>
    </w:p>
    <w:p w14:paraId="0000005D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5E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on't understand systems thinking </w:t>
      </w:r>
    </w:p>
    <w:p w14:paraId="0000005F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nagement will never accept outside help in beginning the process </w:t>
      </w:r>
    </w:p>
    <w:p w14:paraId="00000060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pany has tried too many new things that haven't worked </w:t>
      </w:r>
    </w:p>
    <w:p w14:paraId="00000061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62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63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rust Problems</w:t>
      </w:r>
    </w:p>
    <w:p w14:paraId="00000064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65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ttle trust in management </w:t>
      </w:r>
    </w:p>
    <w:p w14:paraId="00000066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probably fail like most new programmes </w:t>
      </w:r>
    </w:p>
    <w:p w14:paraId="00000067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turn into downsizing </w:t>
      </w:r>
    </w:p>
    <w:p w14:paraId="00000068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o much fear in the organisation; management has not demonstrated ability to share information </w:t>
      </w:r>
    </w:p>
    <w:p w14:paraId="00000069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6A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6B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urrent Reward/Recognition System not Compatible with New System</w:t>
      </w:r>
    </w:p>
    <w:p w14:paraId="0000006C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6D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major problems, why do it? </w:t>
      </w:r>
    </w:p>
    <w:p w14:paraId="0000006E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really threaten middle management </w:t>
      </w:r>
    </w:p>
    <w:p w14:paraId="0000006F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y do it? Won't benefit me! </w:t>
      </w:r>
    </w:p>
    <w:p w14:paraId="00000070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turn into another performance appraisal system that pits people against each other </w:t>
      </w:r>
    </w:p>
    <w:p w14:paraId="00000071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ost people will just resist change </w:t>
      </w:r>
    </w:p>
    <w:p w14:paraId="00000072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73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74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raining</w:t>
      </w:r>
    </w:p>
    <w:p w14:paraId="00000075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76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ntrained in TQM </w:t>
      </w:r>
    </w:p>
    <w:p w14:paraId="00000077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ny employees are illiterate and won't be able to learn this </w:t>
      </w:r>
    </w:p>
    <w:p w14:paraId="00000078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ople don't have the math skills for this </w:t>
      </w:r>
    </w:p>
    <w:p w14:paraId="00000079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've never worked in teams; don't know how </w:t>
      </w:r>
    </w:p>
    <w:p w14:paraId="0000007A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on't know what work improvement is </w:t>
      </w:r>
    </w:p>
    <w:p w14:paraId="0000007B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on't know how to make the tracking/measurement systems necessary </w:t>
      </w:r>
    </w:p>
    <w:p w14:paraId="0000007C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7D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7E" w14:textId="77777777" w:rsidR="004C0C0C" w:rsidRDefault="004D3C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adership</w:t>
      </w:r>
    </w:p>
    <w:p w14:paraId="0000007F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80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one has done this in our industry </w:t>
      </w:r>
    </w:p>
    <w:p w14:paraId="00000081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rection unclear </w:t>
      </w:r>
    </w:p>
    <w:p w14:paraId="00000082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nagement has no vision </w:t>
      </w:r>
    </w:p>
    <w:p w14:paraId="00000083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ack of direction </w:t>
      </w:r>
    </w:p>
    <w:p w14:paraId="00000084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nagement doesn't understand their role </w:t>
      </w:r>
    </w:p>
    <w:p w14:paraId="00000085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nior management are not committed </w:t>
      </w:r>
    </w:p>
    <w:p w14:paraId="00000086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nagement has no credibility </w:t>
      </w:r>
    </w:p>
    <w:p w14:paraId="00000087" w14:textId="77777777" w:rsidR="004C0C0C" w:rsidRDefault="004D3CEA">
      <w:pPr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 leadership at the top </w:t>
      </w:r>
    </w:p>
    <w:p w14:paraId="00000088" w14:textId="77777777" w:rsidR="004C0C0C" w:rsidRDefault="004C0C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4C0C0C">
      <w:headerReference w:type="default" r:id="rId8"/>
      <w:pgSz w:w="12240" w:h="15840"/>
      <w:pgMar w:top="1440" w:right="1440" w:bottom="1440" w:left="1440" w:header="720" w:footer="73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71D418" w14:textId="77777777" w:rsidR="004D3CEA" w:rsidRDefault="004D3CEA">
      <w:r>
        <w:separator/>
      </w:r>
    </w:p>
  </w:endnote>
  <w:endnote w:type="continuationSeparator" w:id="0">
    <w:p w14:paraId="0BFA5687" w14:textId="77777777" w:rsidR="004D3CEA" w:rsidRDefault="004D3C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085315" w14:textId="77777777" w:rsidR="004D3CEA" w:rsidRDefault="004D3CEA">
      <w:r>
        <w:separator/>
      </w:r>
    </w:p>
  </w:footnote>
  <w:footnote w:type="continuationSeparator" w:id="0">
    <w:p w14:paraId="5F12B1EA" w14:textId="77777777" w:rsidR="004D3CEA" w:rsidRDefault="004D3C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89" w14:textId="77777777" w:rsidR="004C0C0C" w:rsidRDefault="004C0C0C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color w:val="000000"/>
        <w:sz w:val="13"/>
        <w:szCs w:val="1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F740AF"/>
    <w:multiLevelType w:val="multilevel"/>
    <w:tmpl w:val="6BBEC3D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4AB4177F"/>
    <w:multiLevelType w:val="multilevel"/>
    <w:tmpl w:val="1618093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" w15:restartNumberingAfterBreak="0">
    <w:nsid w:val="6A871D8B"/>
    <w:multiLevelType w:val="multilevel"/>
    <w:tmpl w:val="15A6FFE0"/>
    <w:lvl w:ilvl="0">
      <w:start w:val="1"/>
      <w:numFmt w:val="bullet"/>
      <w:lvlText w:val="❑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t7A0NjM1NDc2MTRS0lEKTi0uzszPAykwrAUAh7fkkCwAAAA="/>
    <w:docVar w:name="Description" w:val="Use this template to create an Affinity Diagram which is used as a creative process to gather ideas, opinion, issues alongside a brainstorming session"/>
    <w:docVar w:name="Excerpt" w:val="An Affinity Diagram is a creative process, used with or by a group, to gather and organise ideas, opinions, and business issues, among other things. It is generally conducted in combination with a brainstorming session."/>
    <w:docVar w:name="Source" w:val="http://c4smartmarketing.com"/>
    <w:docVar w:name="Tags" w:val="affinity diagram, creative process, ideas, opnions, business issues, brainstorming, structure, breaking down, issues, constructing an affinity diagram, assessing, support activities, value chain, obstacles,"/>
  </w:docVars>
  <w:rsids>
    <w:rsidRoot w:val="004C0C0C"/>
    <w:rsid w:val="0016722A"/>
    <w:rsid w:val="001C558C"/>
    <w:rsid w:val="00343FA3"/>
    <w:rsid w:val="003A0967"/>
    <w:rsid w:val="004C0C0C"/>
    <w:rsid w:val="004D3CEA"/>
    <w:rsid w:val="00711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121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uiPriority w:val="9"/>
    <w:qFormat/>
    <w:pPr>
      <w:outlineLvl w:val="0"/>
    </w:pPr>
    <w:rPr>
      <w:b/>
      <w:bCs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szCs w:val="24"/>
      <w:lang w:val="x-none" w:eastAsia="x-none"/>
    </w:rPr>
  </w:style>
  <w:style w:type="paragraph" w:styleId="NormalWeb">
    <w:name w:val="Normal (Web)"/>
    <w:basedOn w:val="Normal"/>
    <w:qFormat/>
    <w:rPr>
      <w:color w:val="000000"/>
      <w:sz w:val="24"/>
      <w:szCs w:val="24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Qyf/F6Vf4nXqwWZZo85bKkLp4Q==">AMUW2mWRxs/Htzj7wrARLKNT4sHNzWTA+RDZ88+le/jnDgWEZvsEdKoxc9x1Dm+D5JAqab6BTmwrK/eI8j+HkaLBqga8/qlVgaKz3HNnH5IyxsUbqsb2gRkv2K4Z0qOvBzt04zGf7Vz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826</Words>
  <Characters>3931</Characters>
  <Application>Microsoft Office Word</Application>
  <DocSecurity>0</DocSecurity>
  <Lines>148</Lines>
  <Paragraphs>93</Paragraphs>
  <ScaleCrop>false</ScaleCrop>
  <Company/>
  <LinksUpToDate>false</LinksUpToDate>
  <CharactersWithSpaces>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8-11-20T06:55:00Z</dcterms:created>
  <dcterms:modified xsi:type="dcterms:W3CDTF">2019-10-21T19:16:00Z</dcterms:modified>
  <cp:category/>
</cp:coreProperties>
</file>